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VP Ran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AKI at 48h mean (SD)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KI at 48h mean (SD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AKI at 48h n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KI at 48 n 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155 (10.8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562 (12.8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357 (10.8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312 (13.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905 (9.9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688 (10.7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274 (12.9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75 (11.1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.071 (17.9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938 (20.3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536 (16.7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938 (13.4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036 (13.2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125 (13.7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762 (10.2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25 (11.9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369 (10.0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375 (14.5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548 (10.7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625 (9.6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6T16:20:06Z</dcterms:created>
  <dcterms:modified xsi:type="dcterms:W3CDTF">2024-11-26T16:2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